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3012B16F" w14:textId="19CCE4DD" w:rsidR="00B85E55" w:rsidRPr="00B85E55" w:rsidRDefault="00B85E55" w:rsidP="008A4DB4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B85E55">
        <w:rPr>
          <w:rFonts w:ascii="Trebuchet MS" w:hAnsi="Trebuchet MS"/>
          <w:b/>
          <w:bCs/>
          <w:sz w:val="28"/>
          <w:szCs w:val="28"/>
          <w:u w:val="single"/>
        </w:rPr>
        <w:t xml:space="preserve">Module 1 – </w:t>
      </w:r>
      <w:r w:rsidR="008A4DB4" w:rsidRPr="008A4DB4">
        <w:rPr>
          <w:rFonts w:ascii="Trebuchet MS" w:hAnsi="Trebuchet MS"/>
          <w:b/>
          <w:bCs/>
          <w:sz w:val="28"/>
          <w:szCs w:val="28"/>
          <w:u w:val="single"/>
        </w:rPr>
        <w:t>Brushes and Freehand Drawing</w:t>
      </w:r>
    </w:p>
    <w:p w14:paraId="582DB3BC" w14:textId="221D7339" w:rsidR="00B85E55" w:rsidRDefault="00B85E55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C055382" w14:textId="701167DB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Introduction</w:t>
      </w:r>
    </w:p>
    <w:p w14:paraId="2361958B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>Not all vector artwork needs to be made from strict shapes and straight lines.</w:t>
      </w:r>
      <w:r w:rsidRPr="008A4DB4">
        <w:rPr>
          <w:rFonts w:ascii="Trebuchet MS" w:hAnsi="Trebuchet MS"/>
        </w:rPr>
        <w:br/>
        <w:t xml:space="preserve">Sometimes, you want a more </w:t>
      </w:r>
      <w:r w:rsidRPr="008A4DB4">
        <w:rPr>
          <w:rFonts w:ascii="Trebuchet MS" w:hAnsi="Trebuchet MS"/>
          <w:b/>
          <w:bCs/>
        </w:rPr>
        <w:t>hand-drawn, organic, or artistic feel</w:t>
      </w:r>
      <w:r w:rsidRPr="008A4DB4">
        <w:rPr>
          <w:rFonts w:ascii="Trebuchet MS" w:hAnsi="Trebuchet MS"/>
        </w:rPr>
        <w:t>.</w:t>
      </w:r>
      <w:r w:rsidRPr="008A4DB4">
        <w:rPr>
          <w:rFonts w:ascii="Trebuchet MS" w:hAnsi="Trebuchet MS"/>
        </w:rPr>
        <w:br/>
        <w:t xml:space="preserve">That’s where Illustrator’s </w:t>
      </w:r>
      <w:r w:rsidRPr="008A4DB4">
        <w:rPr>
          <w:rFonts w:ascii="Trebuchet MS" w:hAnsi="Trebuchet MS"/>
          <w:b/>
          <w:bCs/>
        </w:rPr>
        <w:t>freehand drawing tools</w:t>
      </w:r>
      <w:r w:rsidRPr="008A4DB4">
        <w:rPr>
          <w:rFonts w:ascii="Trebuchet MS" w:hAnsi="Trebuchet MS"/>
        </w:rPr>
        <w:t xml:space="preserve"> and </w:t>
      </w:r>
      <w:r w:rsidRPr="008A4DB4">
        <w:rPr>
          <w:rFonts w:ascii="Trebuchet MS" w:hAnsi="Trebuchet MS"/>
          <w:b/>
          <w:bCs/>
        </w:rPr>
        <w:t>brushes</w:t>
      </w:r>
      <w:r w:rsidRPr="008A4DB4">
        <w:rPr>
          <w:rFonts w:ascii="Trebuchet MS" w:hAnsi="Trebuchet MS"/>
        </w:rPr>
        <w:t xml:space="preserve"> come in.</w:t>
      </w:r>
    </w:p>
    <w:p w14:paraId="71B2BDF3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>These tools allow you to:</w:t>
      </w:r>
    </w:p>
    <w:p w14:paraId="712E05EA" w14:textId="77777777" w:rsidR="008A4DB4" w:rsidRPr="008A4DB4" w:rsidRDefault="008A4DB4" w:rsidP="008A4DB4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Draw naturally with your mouse, stylus, or drawing tablet</w:t>
      </w:r>
    </w:p>
    <w:p w14:paraId="0DA5DEEB" w14:textId="77777777" w:rsidR="008A4DB4" w:rsidRPr="008A4DB4" w:rsidRDefault="008A4DB4" w:rsidP="008A4DB4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Create artistic strokes like calligraphy, watercolor, or textures</w:t>
      </w:r>
    </w:p>
    <w:p w14:paraId="2F65890E" w14:textId="77777777" w:rsidR="008A4DB4" w:rsidRPr="008A4DB4" w:rsidRDefault="008A4DB4" w:rsidP="008A4DB4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Turn your own designs into reusable brushes</w:t>
      </w:r>
    </w:p>
    <w:p w14:paraId="6547B3F4" w14:textId="6538B81B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CF77A1" w14:textId="667FB714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Paintbrush Tool (B)</w:t>
      </w:r>
    </w:p>
    <w:p w14:paraId="542D02C0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The </w:t>
      </w:r>
      <w:r w:rsidRPr="008A4DB4">
        <w:rPr>
          <w:rFonts w:ascii="Trebuchet MS" w:hAnsi="Trebuchet MS"/>
          <w:b/>
          <w:bCs/>
        </w:rPr>
        <w:t>Paintbrush Tool</w:t>
      </w:r>
      <w:r w:rsidRPr="008A4DB4">
        <w:rPr>
          <w:rFonts w:ascii="Trebuchet MS" w:hAnsi="Trebuchet MS"/>
        </w:rPr>
        <w:t xml:space="preserve"> lets you draw </w:t>
      </w:r>
      <w:r w:rsidRPr="008A4DB4">
        <w:rPr>
          <w:rFonts w:ascii="Trebuchet MS" w:hAnsi="Trebuchet MS"/>
          <w:b/>
          <w:bCs/>
        </w:rPr>
        <w:t>freehand paths</w:t>
      </w:r>
      <w:r w:rsidRPr="008A4DB4">
        <w:rPr>
          <w:rFonts w:ascii="Trebuchet MS" w:hAnsi="Trebuchet MS"/>
        </w:rPr>
        <w:t xml:space="preserve"> that Illustrator smooths and applies a brush style to.</w:t>
      </w:r>
    </w:p>
    <w:p w14:paraId="5DCF607B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How to Use:</w:t>
      </w:r>
    </w:p>
    <w:p w14:paraId="77B53BA0" w14:textId="77777777" w:rsidR="008A4DB4" w:rsidRPr="008A4DB4" w:rsidRDefault="008A4DB4" w:rsidP="008A4DB4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Select the </w:t>
      </w:r>
      <w:r w:rsidRPr="008A4DB4">
        <w:rPr>
          <w:rFonts w:ascii="Trebuchet MS" w:hAnsi="Trebuchet MS"/>
          <w:b/>
          <w:bCs/>
        </w:rPr>
        <w:t>Paintbrush Tool (B)</w:t>
      </w:r>
      <w:r w:rsidRPr="008A4DB4">
        <w:rPr>
          <w:rFonts w:ascii="Trebuchet MS" w:hAnsi="Trebuchet MS"/>
        </w:rPr>
        <w:t>.</w:t>
      </w:r>
    </w:p>
    <w:p w14:paraId="7EBD6D5F" w14:textId="77777777" w:rsidR="008A4DB4" w:rsidRPr="008A4DB4" w:rsidRDefault="008A4DB4" w:rsidP="008A4DB4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Choose a brush style from the </w:t>
      </w:r>
      <w:r w:rsidRPr="008A4DB4">
        <w:rPr>
          <w:rFonts w:ascii="Trebuchet MS" w:hAnsi="Trebuchet MS"/>
          <w:b/>
          <w:bCs/>
        </w:rPr>
        <w:t>Brushes Panel</w:t>
      </w:r>
      <w:r w:rsidRPr="008A4DB4">
        <w:rPr>
          <w:rFonts w:ascii="Trebuchet MS" w:hAnsi="Trebuchet MS"/>
        </w:rPr>
        <w:t xml:space="preserve"> (Window &gt; Brushes).</w:t>
      </w:r>
    </w:p>
    <w:p w14:paraId="4419C647" w14:textId="77777777" w:rsidR="008A4DB4" w:rsidRPr="008A4DB4" w:rsidRDefault="008A4DB4" w:rsidP="008A4DB4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Click and drag to draw — Illustrator creates a path and applies the chosen brush.</w:t>
      </w:r>
    </w:p>
    <w:p w14:paraId="2BD879DF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Features:</w:t>
      </w:r>
    </w:p>
    <w:p w14:paraId="2AC81EF4" w14:textId="77777777" w:rsidR="008A4DB4" w:rsidRPr="008A4DB4" w:rsidRDefault="008A4DB4" w:rsidP="008A4DB4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Automatically follows the </w:t>
      </w:r>
      <w:r w:rsidRPr="008A4DB4">
        <w:rPr>
          <w:rFonts w:ascii="Trebuchet MS" w:hAnsi="Trebuchet MS"/>
          <w:b/>
          <w:bCs/>
        </w:rPr>
        <w:t>brush shape</w:t>
      </w:r>
      <w:r w:rsidRPr="008A4DB4">
        <w:rPr>
          <w:rFonts w:ascii="Trebuchet MS" w:hAnsi="Trebuchet MS"/>
        </w:rPr>
        <w:t xml:space="preserve"> (e.g., calligraphy, artistic, scatter, bristle).</w:t>
      </w:r>
    </w:p>
    <w:p w14:paraId="5A58404B" w14:textId="77777777" w:rsidR="008A4DB4" w:rsidRPr="008A4DB4" w:rsidRDefault="008A4DB4" w:rsidP="008A4DB4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Can be </w:t>
      </w:r>
      <w:r w:rsidRPr="008A4DB4">
        <w:rPr>
          <w:rFonts w:ascii="Trebuchet MS" w:hAnsi="Trebuchet MS"/>
          <w:b/>
          <w:bCs/>
        </w:rPr>
        <w:t>edited like any vector path</w:t>
      </w:r>
      <w:r w:rsidRPr="008A4DB4">
        <w:rPr>
          <w:rFonts w:ascii="Trebuchet MS" w:hAnsi="Trebuchet MS"/>
        </w:rPr>
        <w:t xml:space="preserve"> using the Direct Selection Tool (A).</w:t>
      </w:r>
    </w:p>
    <w:p w14:paraId="06A76C4B" w14:textId="77777777" w:rsidR="008A4DB4" w:rsidRPr="008A4DB4" w:rsidRDefault="008A4DB4" w:rsidP="008A4DB4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Stroke thickness can be changed in the </w:t>
      </w:r>
      <w:r w:rsidRPr="008A4DB4">
        <w:rPr>
          <w:rFonts w:ascii="Trebuchet MS" w:hAnsi="Trebuchet MS"/>
          <w:b/>
          <w:bCs/>
        </w:rPr>
        <w:t>Control Bar</w:t>
      </w:r>
      <w:r w:rsidRPr="008A4DB4">
        <w:rPr>
          <w:rFonts w:ascii="Trebuchet MS" w:hAnsi="Trebuchet MS"/>
        </w:rPr>
        <w:t xml:space="preserve"> or </w:t>
      </w:r>
      <w:r w:rsidRPr="008A4DB4">
        <w:rPr>
          <w:rFonts w:ascii="Trebuchet MS" w:hAnsi="Trebuchet MS"/>
          <w:b/>
          <w:bCs/>
        </w:rPr>
        <w:t>Stroke Panel</w:t>
      </w:r>
      <w:r w:rsidRPr="008A4DB4">
        <w:rPr>
          <w:rFonts w:ascii="Trebuchet MS" w:hAnsi="Trebuchet MS"/>
        </w:rPr>
        <w:t>.</w:t>
      </w:r>
    </w:p>
    <w:p w14:paraId="5FF23410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Segoe UI Emoji" w:hAnsi="Segoe UI Emoji" w:cs="Segoe UI Emoji"/>
        </w:rPr>
        <w:t>📌</w:t>
      </w:r>
      <w:r w:rsidRPr="008A4DB4">
        <w:rPr>
          <w:rFonts w:ascii="Trebuchet MS" w:hAnsi="Trebuchet MS"/>
        </w:rPr>
        <w:t xml:space="preserve"> </w:t>
      </w:r>
      <w:r w:rsidRPr="008A4DB4">
        <w:rPr>
          <w:rFonts w:ascii="Trebuchet MS" w:hAnsi="Trebuchet MS"/>
          <w:b/>
          <w:bCs/>
        </w:rPr>
        <w:t>Tip:</w:t>
      </w:r>
      <w:r w:rsidRPr="008A4DB4">
        <w:rPr>
          <w:rFonts w:ascii="Trebuchet MS" w:hAnsi="Trebuchet MS"/>
        </w:rPr>
        <w:t xml:space="preserve"> Adjust </w:t>
      </w:r>
      <w:r w:rsidRPr="008A4DB4">
        <w:rPr>
          <w:rFonts w:ascii="Trebuchet MS" w:hAnsi="Trebuchet MS"/>
          <w:b/>
          <w:bCs/>
        </w:rPr>
        <w:t>smoothing</w:t>
      </w:r>
      <w:r w:rsidRPr="008A4DB4">
        <w:rPr>
          <w:rFonts w:ascii="Trebuchet MS" w:hAnsi="Trebuchet MS"/>
        </w:rPr>
        <w:t xml:space="preserve"> in the Paintbrush Tool Options for cleaner or more natural lines.</w:t>
      </w:r>
    </w:p>
    <w:p w14:paraId="69C43A34" w14:textId="68863B5E" w:rsid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F9C86A" w14:textId="1BFB5572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Blob Brush Tool (Shift + B)</w:t>
      </w:r>
    </w:p>
    <w:p w14:paraId="348A5716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The </w:t>
      </w:r>
      <w:r w:rsidRPr="008A4DB4">
        <w:rPr>
          <w:rFonts w:ascii="Trebuchet MS" w:hAnsi="Trebuchet MS"/>
          <w:b/>
          <w:bCs/>
        </w:rPr>
        <w:t>Blob Brush Tool</w:t>
      </w:r>
      <w:r w:rsidRPr="008A4DB4">
        <w:rPr>
          <w:rFonts w:ascii="Trebuchet MS" w:hAnsi="Trebuchet MS"/>
        </w:rPr>
        <w:t xml:space="preserve"> is different from the Paintbrush because it </w:t>
      </w:r>
      <w:r w:rsidRPr="008A4DB4">
        <w:rPr>
          <w:rFonts w:ascii="Trebuchet MS" w:hAnsi="Trebuchet MS"/>
          <w:b/>
          <w:bCs/>
        </w:rPr>
        <w:t>creates filled shapes</w:t>
      </w:r>
      <w:r w:rsidRPr="008A4DB4">
        <w:rPr>
          <w:rFonts w:ascii="Trebuchet MS" w:hAnsi="Trebuchet MS"/>
        </w:rPr>
        <w:t xml:space="preserve"> instead of strokes.</w:t>
      </w:r>
    </w:p>
    <w:p w14:paraId="3A3BB2E5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Why it’s useful:</w:t>
      </w:r>
    </w:p>
    <w:p w14:paraId="1F4AD51C" w14:textId="77777777" w:rsidR="008A4DB4" w:rsidRPr="008A4DB4" w:rsidRDefault="008A4DB4" w:rsidP="008A4DB4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Perfect for coloring areas or building solid forms.</w:t>
      </w:r>
    </w:p>
    <w:p w14:paraId="14DE4574" w14:textId="77777777" w:rsidR="008A4DB4" w:rsidRPr="008A4DB4" w:rsidRDefault="008A4DB4" w:rsidP="008A4DB4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Great for tablet drawing because it reacts to pressure sensitivity.</w:t>
      </w:r>
    </w:p>
    <w:p w14:paraId="2E1B220C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How to Use:</w:t>
      </w:r>
    </w:p>
    <w:p w14:paraId="61F5F4F5" w14:textId="77777777" w:rsidR="008A4DB4" w:rsidRPr="008A4DB4" w:rsidRDefault="008A4DB4" w:rsidP="008A4DB4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Select the </w:t>
      </w:r>
      <w:r w:rsidRPr="008A4DB4">
        <w:rPr>
          <w:rFonts w:ascii="Trebuchet MS" w:hAnsi="Trebuchet MS"/>
          <w:b/>
          <w:bCs/>
        </w:rPr>
        <w:t>Blob Brush Tool</w:t>
      </w:r>
      <w:r w:rsidRPr="008A4DB4">
        <w:rPr>
          <w:rFonts w:ascii="Trebuchet MS" w:hAnsi="Trebuchet MS"/>
        </w:rPr>
        <w:t>.</w:t>
      </w:r>
    </w:p>
    <w:p w14:paraId="33C34999" w14:textId="77777777" w:rsidR="008A4DB4" w:rsidRPr="008A4DB4" w:rsidRDefault="008A4DB4" w:rsidP="008A4DB4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Choose a </w:t>
      </w:r>
      <w:r w:rsidRPr="008A4DB4">
        <w:rPr>
          <w:rFonts w:ascii="Trebuchet MS" w:hAnsi="Trebuchet MS"/>
          <w:b/>
          <w:bCs/>
        </w:rPr>
        <w:t>fill color</w:t>
      </w:r>
      <w:r w:rsidRPr="008A4DB4">
        <w:rPr>
          <w:rFonts w:ascii="Trebuchet MS" w:hAnsi="Trebuchet MS"/>
        </w:rPr>
        <w:t xml:space="preserve"> (not stroke).</w:t>
      </w:r>
    </w:p>
    <w:p w14:paraId="65EB5051" w14:textId="77777777" w:rsidR="008A4DB4" w:rsidRPr="008A4DB4" w:rsidRDefault="008A4DB4" w:rsidP="008A4DB4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Draw — each stroke becomes a solid vector shape.</w:t>
      </w:r>
    </w:p>
    <w:p w14:paraId="0F75162F" w14:textId="77777777" w:rsidR="008A4DB4" w:rsidRPr="008A4DB4" w:rsidRDefault="008A4DB4" w:rsidP="008A4DB4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Overlapping strokes with the same fill color automatically </w:t>
      </w:r>
      <w:r w:rsidRPr="008A4DB4">
        <w:rPr>
          <w:rFonts w:ascii="Trebuchet MS" w:hAnsi="Trebuchet MS"/>
          <w:b/>
          <w:bCs/>
        </w:rPr>
        <w:t>merge</w:t>
      </w:r>
      <w:r w:rsidRPr="008A4DB4">
        <w:rPr>
          <w:rFonts w:ascii="Trebuchet MS" w:hAnsi="Trebuchet MS"/>
        </w:rPr>
        <w:t xml:space="preserve"> into one shape.</w:t>
      </w:r>
    </w:p>
    <w:p w14:paraId="19E0CBFD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Segoe UI Emoji" w:hAnsi="Segoe UI Emoji" w:cs="Segoe UI Emoji"/>
        </w:rPr>
        <w:t>📌</w:t>
      </w:r>
      <w:r w:rsidRPr="008A4DB4">
        <w:rPr>
          <w:rFonts w:ascii="Trebuchet MS" w:hAnsi="Trebuchet MS"/>
        </w:rPr>
        <w:t xml:space="preserve"> </w:t>
      </w:r>
      <w:r w:rsidRPr="008A4DB4">
        <w:rPr>
          <w:rFonts w:ascii="Trebuchet MS" w:hAnsi="Trebuchet MS"/>
          <w:b/>
          <w:bCs/>
        </w:rPr>
        <w:t>Tip:</w:t>
      </w:r>
      <w:r w:rsidRPr="008A4DB4">
        <w:rPr>
          <w:rFonts w:ascii="Trebuchet MS" w:hAnsi="Trebuchet MS"/>
        </w:rPr>
        <w:t xml:space="preserve"> Use the </w:t>
      </w:r>
      <w:r w:rsidRPr="008A4DB4">
        <w:rPr>
          <w:rFonts w:ascii="Trebuchet MS" w:hAnsi="Trebuchet MS"/>
          <w:b/>
          <w:bCs/>
        </w:rPr>
        <w:t>Eraser Tool (Shift + E)</w:t>
      </w:r>
      <w:r w:rsidRPr="008A4DB4">
        <w:rPr>
          <w:rFonts w:ascii="Trebuchet MS" w:hAnsi="Trebuchet MS"/>
        </w:rPr>
        <w:t xml:space="preserve"> to trim shapes made with Blob Brush.</w:t>
      </w:r>
    </w:p>
    <w:p w14:paraId="5FFE6440" w14:textId="1409C9F6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58E60F" w14:textId="6B01890A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Pencil Tool (N)</w:t>
      </w:r>
    </w:p>
    <w:p w14:paraId="167E9C20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The </w:t>
      </w:r>
      <w:r w:rsidRPr="008A4DB4">
        <w:rPr>
          <w:rFonts w:ascii="Trebuchet MS" w:hAnsi="Trebuchet MS"/>
          <w:b/>
          <w:bCs/>
        </w:rPr>
        <w:t>Pencil Tool</w:t>
      </w:r>
      <w:r w:rsidRPr="008A4DB4">
        <w:rPr>
          <w:rFonts w:ascii="Trebuchet MS" w:hAnsi="Trebuchet MS"/>
        </w:rPr>
        <w:t xml:space="preserve"> is best for </w:t>
      </w:r>
      <w:r w:rsidRPr="008A4DB4">
        <w:rPr>
          <w:rFonts w:ascii="Trebuchet MS" w:hAnsi="Trebuchet MS"/>
          <w:b/>
          <w:bCs/>
        </w:rPr>
        <w:t>quick sketches or outlines</w:t>
      </w:r>
      <w:r w:rsidRPr="008A4DB4">
        <w:rPr>
          <w:rFonts w:ascii="Trebuchet MS" w:hAnsi="Trebuchet MS"/>
        </w:rPr>
        <w:t xml:space="preserve"> that can be refined later.</w:t>
      </w:r>
    </w:p>
    <w:p w14:paraId="123846D4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How to Use:</w:t>
      </w:r>
    </w:p>
    <w:p w14:paraId="1401E645" w14:textId="77777777" w:rsidR="008A4DB4" w:rsidRPr="008A4DB4" w:rsidRDefault="008A4DB4" w:rsidP="008A4DB4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lastRenderedPageBreak/>
        <w:t xml:space="preserve">Select the </w:t>
      </w:r>
      <w:r w:rsidRPr="008A4DB4">
        <w:rPr>
          <w:rFonts w:ascii="Trebuchet MS" w:hAnsi="Trebuchet MS"/>
          <w:b/>
          <w:bCs/>
        </w:rPr>
        <w:t>Pencil Tool (N)</w:t>
      </w:r>
      <w:r w:rsidRPr="008A4DB4">
        <w:rPr>
          <w:rFonts w:ascii="Trebuchet MS" w:hAnsi="Trebuchet MS"/>
        </w:rPr>
        <w:t>.</w:t>
      </w:r>
    </w:p>
    <w:p w14:paraId="27EBA1D6" w14:textId="77777777" w:rsidR="008A4DB4" w:rsidRPr="008A4DB4" w:rsidRDefault="008A4DB4" w:rsidP="008A4DB4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Click and drag to draw a freehand path.</w:t>
      </w:r>
    </w:p>
    <w:p w14:paraId="15AC4E22" w14:textId="77777777" w:rsidR="008A4DB4" w:rsidRPr="008A4DB4" w:rsidRDefault="008A4DB4" w:rsidP="008A4DB4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Release the mouse/stylus — the path is created.</w:t>
      </w:r>
    </w:p>
    <w:p w14:paraId="0E3E3B75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Editing:</w:t>
      </w:r>
    </w:p>
    <w:p w14:paraId="047BA776" w14:textId="77777777" w:rsidR="008A4DB4" w:rsidRPr="008A4DB4" w:rsidRDefault="008A4DB4" w:rsidP="008A4DB4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Double-click the Pencil Tool icon to open settings.</w:t>
      </w:r>
    </w:p>
    <w:p w14:paraId="16D416F0" w14:textId="77777777" w:rsidR="008A4DB4" w:rsidRPr="008A4DB4" w:rsidRDefault="008A4DB4" w:rsidP="008A4DB4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Adjust </w:t>
      </w:r>
      <w:r w:rsidRPr="008A4DB4">
        <w:rPr>
          <w:rFonts w:ascii="Trebuchet MS" w:hAnsi="Trebuchet MS"/>
          <w:b/>
          <w:bCs/>
        </w:rPr>
        <w:t>Fidelity</w:t>
      </w:r>
      <w:r w:rsidRPr="008A4DB4">
        <w:rPr>
          <w:rFonts w:ascii="Trebuchet MS" w:hAnsi="Trebuchet MS"/>
        </w:rPr>
        <w:t xml:space="preserve"> (smoothness) and </w:t>
      </w:r>
      <w:r w:rsidRPr="008A4DB4">
        <w:rPr>
          <w:rFonts w:ascii="Trebuchet MS" w:hAnsi="Trebuchet MS"/>
          <w:b/>
          <w:bCs/>
        </w:rPr>
        <w:t>Fill New Pencil Strokes</w:t>
      </w:r>
      <w:r w:rsidRPr="008A4DB4">
        <w:rPr>
          <w:rFonts w:ascii="Trebuchet MS" w:hAnsi="Trebuchet MS"/>
        </w:rPr>
        <w:t xml:space="preserve"> options.</w:t>
      </w:r>
    </w:p>
    <w:p w14:paraId="6180AA16" w14:textId="77777777" w:rsidR="008A4DB4" w:rsidRPr="008A4DB4" w:rsidRDefault="008A4DB4" w:rsidP="008A4DB4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To edit a path, redraw over part of it — Illustrator replaces that section.</w:t>
      </w:r>
    </w:p>
    <w:p w14:paraId="2009F0FA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Segoe UI Emoji" w:hAnsi="Segoe UI Emoji" w:cs="Segoe UI Emoji"/>
        </w:rPr>
        <w:t>📌</w:t>
      </w:r>
      <w:r w:rsidRPr="008A4DB4">
        <w:rPr>
          <w:rFonts w:ascii="Trebuchet MS" w:hAnsi="Trebuchet MS"/>
        </w:rPr>
        <w:t xml:space="preserve"> </w:t>
      </w:r>
      <w:r w:rsidRPr="008A4DB4">
        <w:rPr>
          <w:rFonts w:ascii="Trebuchet MS" w:hAnsi="Trebuchet MS"/>
          <w:b/>
          <w:bCs/>
        </w:rPr>
        <w:t>Tip:</w:t>
      </w:r>
      <w:r w:rsidRPr="008A4DB4">
        <w:rPr>
          <w:rFonts w:ascii="Trebuchet MS" w:hAnsi="Trebuchet MS"/>
        </w:rPr>
        <w:t xml:space="preserve"> The Pencil Tool is more basic than the Paintbrush, but great for rough shapes.</w:t>
      </w:r>
    </w:p>
    <w:p w14:paraId="32D2A424" w14:textId="77777777" w:rsidR="008A4DB4" w:rsidRDefault="008A4DB4" w:rsidP="008A4DB4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7C3D4AC5" w14:textId="0BEC6355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Creating Custom Brushes</w:t>
      </w:r>
    </w:p>
    <w:p w14:paraId="566A637F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>You can design your own brush style in Illustrator.</w:t>
      </w:r>
    </w:p>
    <w:p w14:paraId="4A77E9C2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Steps:</w:t>
      </w:r>
    </w:p>
    <w:p w14:paraId="754FA385" w14:textId="77777777" w:rsidR="008A4DB4" w:rsidRPr="008A4DB4" w:rsidRDefault="008A4DB4" w:rsidP="008A4DB4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Draw the shape or pattern you want as a brush.</w:t>
      </w:r>
    </w:p>
    <w:p w14:paraId="0B4122AD" w14:textId="77777777" w:rsidR="008A4DB4" w:rsidRPr="008A4DB4" w:rsidRDefault="008A4DB4" w:rsidP="008A4DB4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Select it, then open </w:t>
      </w:r>
      <w:r w:rsidRPr="008A4DB4">
        <w:rPr>
          <w:rFonts w:ascii="Trebuchet MS" w:hAnsi="Trebuchet MS"/>
          <w:b/>
          <w:bCs/>
        </w:rPr>
        <w:t>Brushes Panel &gt; New Brush</w:t>
      </w:r>
      <w:r w:rsidRPr="008A4DB4">
        <w:rPr>
          <w:rFonts w:ascii="Trebuchet MS" w:hAnsi="Trebuchet MS"/>
        </w:rPr>
        <w:t>.</w:t>
      </w:r>
    </w:p>
    <w:p w14:paraId="5CDBF5FA" w14:textId="77777777" w:rsidR="008A4DB4" w:rsidRPr="008A4DB4" w:rsidRDefault="008A4DB4" w:rsidP="008A4DB4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Choose a brush type:</w:t>
      </w:r>
    </w:p>
    <w:p w14:paraId="7D785B52" w14:textId="77777777" w:rsidR="008A4DB4" w:rsidRPr="008A4DB4" w:rsidRDefault="008A4DB4" w:rsidP="008A4DB4">
      <w:pPr>
        <w:numPr>
          <w:ilvl w:val="1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Calligraphic</w:t>
      </w:r>
      <w:r w:rsidRPr="008A4DB4">
        <w:rPr>
          <w:rFonts w:ascii="Trebuchet MS" w:hAnsi="Trebuchet MS"/>
        </w:rPr>
        <w:t xml:space="preserve"> – Flat, angled, or round tip</w:t>
      </w:r>
    </w:p>
    <w:p w14:paraId="0D546163" w14:textId="77777777" w:rsidR="008A4DB4" w:rsidRPr="008A4DB4" w:rsidRDefault="008A4DB4" w:rsidP="008A4DB4">
      <w:pPr>
        <w:numPr>
          <w:ilvl w:val="1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Scatter</w:t>
      </w:r>
      <w:r w:rsidRPr="008A4DB4">
        <w:rPr>
          <w:rFonts w:ascii="Trebuchet MS" w:hAnsi="Trebuchet MS"/>
        </w:rPr>
        <w:t xml:space="preserve"> – Scattered copies of your shape</w:t>
      </w:r>
    </w:p>
    <w:p w14:paraId="7928CB88" w14:textId="77777777" w:rsidR="008A4DB4" w:rsidRPr="008A4DB4" w:rsidRDefault="008A4DB4" w:rsidP="008A4DB4">
      <w:pPr>
        <w:numPr>
          <w:ilvl w:val="1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Art</w:t>
      </w:r>
      <w:r w:rsidRPr="008A4DB4">
        <w:rPr>
          <w:rFonts w:ascii="Trebuchet MS" w:hAnsi="Trebuchet MS"/>
        </w:rPr>
        <w:t xml:space="preserve"> – Stretches along the stroke path</w:t>
      </w:r>
    </w:p>
    <w:p w14:paraId="2D1525EE" w14:textId="77777777" w:rsidR="008A4DB4" w:rsidRPr="008A4DB4" w:rsidRDefault="008A4DB4" w:rsidP="008A4DB4">
      <w:pPr>
        <w:numPr>
          <w:ilvl w:val="1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Bristle</w:t>
      </w:r>
      <w:r w:rsidRPr="008A4DB4">
        <w:rPr>
          <w:rFonts w:ascii="Trebuchet MS" w:hAnsi="Trebuchet MS"/>
        </w:rPr>
        <w:t xml:space="preserve"> – Simulates real paintbrush bristles</w:t>
      </w:r>
    </w:p>
    <w:p w14:paraId="1F5CE950" w14:textId="77777777" w:rsidR="008A4DB4" w:rsidRPr="008A4DB4" w:rsidRDefault="008A4DB4" w:rsidP="008A4DB4">
      <w:pPr>
        <w:numPr>
          <w:ilvl w:val="1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Pattern</w:t>
      </w:r>
      <w:r w:rsidRPr="008A4DB4">
        <w:rPr>
          <w:rFonts w:ascii="Trebuchet MS" w:hAnsi="Trebuchet MS"/>
        </w:rPr>
        <w:t xml:space="preserve"> – Repeats a design along a path</w:t>
      </w:r>
    </w:p>
    <w:p w14:paraId="4A6F7156" w14:textId="77777777" w:rsidR="008A4DB4" w:rsidRPr="008A4DB4" w:rsidRDefault="008A4DB4" w:rsidP="008A4DB4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Name and save your brush.</w:t>
      </w:r>
    </w:p>
    <w:p w14:paraId="305BD0D3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Segoe UI Emoji" w:hAnsi="Segoe UI Emoji" w:cs="Segoe UI Emoji"/>
        </w:rPr>
        <w:t>💡</w:t>
      </w:r>
      <w:r w:rsidRPr="008A4DB4">
        <w:rPr>
          <w:rFonts w:ascii="Trebuchet MS" w:hAnsi="Trebuchet MS"/>
        </w:rPr>
        <w:t xml:space="preserve"> Once saved, your custom brush appears in the Brushes Panel for future use.</w:t>
      </w:r>
    </w:p>
    <w:p w14:paraId="4D670DA9" w14:textId="4D74D94D" w:rsid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1D5F94" w14:textId="77777777" w:rsidR="00F64F19" w:rsidRPr="008A4DB4" w:rsidRDefault="00F64F19" w:rsidP="00F64F1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8A4DB4">
        <w:rPr>
          <w:rFonts w:ascii="Trebuchet MS" w:hAnsi="Trebuchet MS"/>
          <w:b/>
          <w:bCs/>
          <w:u w:val="single"/>
        </w:rPr>
        <w:t>Types of Brushes:</w:t>
      </w:r>
    </w:p>
    <w:p w14:paraId="43E87CBE" w14:textId="77777777" w:rsidR="00F64F19" w:rsidRPr="008A4DB4" w:rsidRDefault="00F64F19" w:rsidP="00F64F1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</w:rPr>
        <w:t>There are different types of brushes in Illustrator: calligraphic, scatter, art, pattern, and bristle. You can achieve the following effects using these brushes:</w:t>
      </w:r>
    </w:p>
    <w:p w14:paraId="490665E8" w14:textId="77777777" w:rsidR="00F64F19" w:rsidRPr="008A4DB4" w:rsidRDefault="00F64F19" w:rsidP="00F64F19">
      <w:pPr>
        <w:pStyle w:val="ListParagraph"/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Calligraphic brushes</w:t>
      </w:r>
      <w:r>
        <w:rPr>
          <w:rFonts w:ascii="Trebuchet MS" w:hAnsi="Trebuchet MS"/>
          <w:b/>
          <w:bCs/>
        </w:rPr>
        <w:t xml:space="preserve">: </w:t>
      </w:r>
      <w:r w:rsidRPr="008A4DB4">
        <w:rPr>
          <w:rFonts w:ascii="Trebuchet MS" w:hAnsi="Trebuchet MS"/>
        </w:rPr>
        <w:t>Create strokes that resemble those drawn with the angled point of a calligraphic pen and are drawn along the center of the path. When you use the Blob Brush tool, you can paint with a calligraphic brush and automatically expand the brush stroke into a fill shape that merges with other filled objects of the same color that intersect or are adjacent in stacking order.</w:t>
      </w:r>
    </w:p>
    <w:p w14:paraId="158049CE" w14:textId="77777777" w:rsidR="00F64F19" w:rsidRDefault="00F64F19" w:rsidP="00F64F19">
      <w:pPr>
        <w:pStyle w:val="ListParagraph"/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Scatter brushes</w:t>
      </w:r>
      <w:r>
        <w:rPr>
          <w:rFonts w:ascii="Trebuchet MS" w:hAnsi="Trebuchet MS"/>
          <w:b/>
          <w:bCs/>
        </w:rPr>
        <w:t xml:space="preserve">: </w:t>
      </w:r>
      <w:r w:rsidRPr="008A4DB4">
        <w:rPr>
          <w:rFonts w:ascii="Trebuchet MS" w:hAnsi="Trebuchet MS"/>
        </w:rPr>
        <w:t>Disperse copies of an object (such as a ladybug or a leaf) along the path.</w:t>
      </w:r>
    </w:p>
    <w:p w14:paraId="759C131D" w14:textId="77777777" w:rsidR="00F64F19" w:rsidRDefault="00F64F19" w:rsidP="00F64F19">
      <w:pPr>
        <w:pStyle w:val="ListParagraph"/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Art brushes</w:t>
      </w:r>
      <w:r>
        <w:rPr>
          <w:rFonts w:ascii="Trebuchet MS" w:hAnsi="Trebuchet MS"/>
          <w:b/>
          <w:bCs/>
        </w:rPr>
        <w:t>:</w:t>
      </w:r>
      <w:r>
        <w:rPr>
          <w:rFonts w:ascii="Trebuchet MS" w:hAnsi="Trebuchet MS"/>
        </w:rPr>
        <w:t xml:space="preserve"> </w:t>
      </w:r>
      <w:r w:rsidRPr="008A4DB4">
        <w:rPr>
          <w:rFonts w:ascii="Trebuchet MS" w:hAnsi="Trebuchet MS"/>
        </w:rPr>
        <w:t>Stretch a brush shape (such as Rough Charcoal) or object shape evenly along the length of the path.</w:t>
      </w:r>
    </w:p>
    <w:p w14:paraId="7F9630F9" w14:textId="77777777" w:rsidR="00F64F19" w:rsidRPr="008A4DB4" w:rsidRDefault="00F64F19" w:rsidP="00F64F19">
      <w:pPr>
        <w:pStyle w:val="ListParagraph"/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lang w:bidi="ar-SA"/>
        </w:rPr>
      </w:pPr>
      <w:r w:rsidRPr="008A4DB4">
        <w:rPr>
          <w:rFonts w:ascii="Trebuchet MS" w:hAnsi="Trebuchet MS"/>
          <w:b/>
          <w:bCs/>
        </w:rPr>
        <w:t>Bristle brush</w:t>
      </w:r>
      <w:r w:rsidRPr="008A4DB4">
        <w:rPr>
          <w:rFonts w:ascii="Trebuchet MS" w:hAnsi="Trebuchet MS"/>
        </w:rPr>
        <w:t xml:space="preserve">: </w:t>
      </w:r>
      <w:r w:rsidRPr="008A4DB4">
        <w:rPr>
          <w:rFonts w:ascii="Trebuchet MS" w:hAnsi="Trebuchet MS"/>
          <w:lang w:bidi="ar-SA"/>
        </w:rPr>
        <w:t>Create brush strokes with the appearance of a natural brush with bristles.</w:t>
      </w:r>
    </w:p>
    <w:p w14:paraId="3FE1C0F6" w14:textId="77777777" w:rsidR="00F64F19" w:rsidRPr="008A4DB4" w:rsidRDefault="00F64F19" w:rsidP="00F64F19">
      <w:pPr>
        <w:pStyle w:val="ListParagraph"/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Pattern brushes</w:t>
      </w:r>
      <w:r w:rsidRPr="008A4DB4">
        <w:rPr>
          <w:rFonts w:ascii="Trebuchet MS" w:hAnsi="Trebuchet MS"/>
        </w:rPr>
        <w:t>: Paint a pattern—made of individual </w:t>
      </w:r>
      <w:r w:rsidRPr="008A4DB4">
        <w:rPr>
          <w:rFonts w:ascii="Trebuchet MS" w:hAnsi="Trebuchet MS"/>
          <w:i/>
          <w:iCs/>
        </w:rPr>
        <w:t>tiles</w:t>
      </w:r>
      <w:r w:rsidRPr="008A4DB4">
        <w:rPr>
          <w:rFonts w:ascii="Trebuchet MS" w:hAnsi="Trebuchet MS"/>
        </w:rPr>
        <w:t>—that repeats along the path. Pattern brushes can include up to five tiles, for the sides, inner corner, outer corner, beginning, and end of the pattern.</w:t>
      </w:r>
    </w:p>
    <w:p w14:paraId="52B464A0" w14:textId="77777777" w:rsidR="00F64F19" w:rsidRDefault="00F64F19" w:rsidP="00F64F1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851DFF" w14:textId="77777777" w:rsidR="00F64F19" w:rsidRDefault="00F64F19" w:rsidP="00F64F1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7B96456C" wp14:editId="4EF23054">
            <wp:extent cx="5402580" cy="2781300"/>
            <wp:effectExtent l="19050" t="19050" r="26670" b="19050"/>
            <wp:docPr id="19824141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27813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DCB19B" w14:textId="77777777" w:rsidR="00F64F19" w:rsidRPr="008A4DB4" w:rsidRDefault="00F64F19" w:rsidP="00F64F1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FED9FEF" w14:textId="77777777" w:rsidR="00F64F19" w:rsidRPr="008A4DB4" w:rsidRDefault="00F64F19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83F287" w14:textId="281484A9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Real-World Uses</w:t>
      </w:r>
    </w:p>
    <w:p w14:paraId="31FBC843" w14:textId="77777777" w:rsidR="008A4DB4" w:rsidRPr="008A4DB4" w:rsidRDefault="008A4DB4" w:rsidP="008A4DB4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Paintbrush Tool</w:t>
      </w:r>
      <w:r w:rsidRPr="008A4DB4">
        <w:rPr>
          <w:rFonts w:ascii="Trebuchet MS" w:hAnsi="Trebuchet MS"/>
        </w:rPr>
        <w:t xml:space="preserve"> – Decorative borders, floral designs, artistic illustrations.</w:t>
      </w:r>
    </w:p>
    <w:p w14:paraId="233E740E" w14:textId="77777777" w:rsidR="008A4DB4" w:rsidRPr="008A4DB4" w:rsidRDefault="008A4DB4" w:rsidP="008A4DB4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Blob Brush Tool</w:t>
      </w:r>
      <w:r w:rsidRPr="008A4DB4">
        <w:rPr>
          <w:rFonts w:ascii="Trebuchet MS" w:hAnsi="Trebuchet MS"/>
        </w:rPr>
        <w:t xml:space="preserve"> – Cartoon coloring, comic shading, flat style illustration.</w:t>
      </w:r>
    </w:p>
    <w:p w14:paraId="2DF6FC07" w14:textId="77777777" w:rsidR="008A4DB4" w:rsidRPr="008A4DB4" w:rsidRDefault="008A4DB4" w:rsidP="008A4DB4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Pencil Tool</w:t>
      </w:r>
      <w:r w:rsidRPr="008A4DB4">
        <w:rPr>
          <w:rFonts w:ascii="Trebuchet MS" w:hAnsi="Trebuchet MS"/>
        </w:rPr>
        <w:t xml:space="preserve"> – Rough sketches, concept art, quick path edits.</w:t>
      </w:r>
    </w:p>
    <w:p w14:paraId="772F6232" w14:textId="77777777" w:rsidR="008A4DB4" w:rsidRPr="008A4DB4" w:rsidRDefault="008A4DB4" w:rsidP="008A4DB4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Custom Brushes</w:t>
      </w:r>
      <w:r w:rsidRPr="008A4DB4">
        <w:rPr>
          <w:rFonts w:ascii="Trebuchet MS" w:hAnsi="Trebuchet MS"/>
        </w:rPr>
        <w:t xml:space="preserve"> – Signature strokes for brand identity or unique textures.</w:t>
      </w:r>
    </w:p>
    <w:p w14:paraId="6FD70735" w14:textId="363213BF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73C5D96" w14:textId="47092643" w:rsidR="008A4DB4" w:rsidRPr="008A4DB4" w:rsidRDefault="008A4DB4" w:rsidP="00F64F19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F64F19">
        <w:rPr>
          <w:rFonts w:ascii="Trebuchet MS" w:hAnsi="Trebuchet MS"/>
          <w:b/>
          <w:bCs/>
          <w:u w:val="single"/>
        </w:rPr>
        <w:t>A</w:t>
      </w:r>
      <w:r w:rsidRPr="008A4DB4">
        <w:rPr>
          <w:rFonts w:ascii="Trebuchet MS" w:hAnsi="Trebuchet MS"/>
          <w:b/>
          <w:bCs/>
          <w:u w:val="single"/>
        </w:rPr>
        <w:t>ssignment</w:t>
      </w:r>
    </w:p>
    <w:p w14:paraId="51DF1B88" w14:textId="77777777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A4DB4">
        <w:rPr>
          <w:rFonts w:ascii="Trebuchet MS" w:hAnsi="Trebuchet MS"/>
          <w:b/>
          <w:bCs/>
        </w:rPr>
        <w:t>Scenario:</w:t>
      </w:r>
      <w:r w:rsidRPr="008A4DB4">
        <w:rPr>
          <w:rFonts w:ascii="Trebuchet MS" w:hAnsi="Trebuchet MS"/>
        </w:rPr>
        <w:t xml:space="preserve"> You’re designing an </w:t>
      </w:r>
      <w:r w:rsidRPr="008A4DB4">
        <w:rPr>
          <w:rFonts w:ascii="Trebuchet MS" w:hAnsi="Trebuchet MS"/>
          <w:b/>
          <w:bCs/>
        </w:rPr>
        <w:t>artistic greeting card</w:t>
      </w:r>
      <w:r w:rsidRPr="008A4DB4">
        <w:rPr>
          <w:rFonts w:ascii="Trebuchet MS" w:hAnsi="Trebuchet MS"/>
        </w:rPr>
        <w:t>.</w:t>
      </w:r>
    </w:p>
    <w:p w14:paraId="77301AA7" w14:textId="6691F329" w:rsidR="008A4DB4" w:rsidRPr="008A4DB4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A4DB4">
        <w:rPr>
          <w:rFonts w:ascii="Trebuchet MS" w:hAnsi="Trebuchet MS"/>
          <w:b/>
          <w:bCs/>
        </w:rPr>
        <w:t>Tasks:</w:t>
      </w:r>
    </w:p>
    <w:p w14:paraId="0B7B683D" w14:textId="691AAE14" w:rsidR="008A4DB4" w:rsidRPr="008A4DB4" w:rsidRDefault="008A4DB4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Open a new Illustrator document (A5 size, RGB Mode).</w:t>
      </w:r>
    </w:p>
    <w:p w14:paraId="185AB179" w14:textId="0FD29DC3" w:rsidR="008A4DB4" w:rsidRPr="008A4DB4" w:rsidRDefault="00F64F19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EAB01B9" wp14:editId="3228AB05">
            <wp:simplePos x="0" y="0"/>
            <wp:positionH relativeFrom="column">
              <wp:posOffset>3764280</wp:posOffset>
            </wp:positionH>
            <wp:positionV relativeFrom="paragraph">
              <wp:posOffset>-313690</wp:posOffset>
            </wp:positionV>
            <wp:extent cx="3091815" cy="3091815"/>
            <wp:effectExtent l="0" t="0" r="0" b="0"/>
            <wp:wrapTight wrapText="bothSides">
              <wp:wrapPolygon edited="0">
                <wp:start x="0" y="0"/>
                <wp:lineTo x="0" y="21427"/>
                <wp:lineTo x="21427" y="21427"/>
                <wp:lineTo x="21427" y="0"/>
                <wp:lineTo x="0" y="0"/>
              </wp:wrapPolygon>
            </wp:wrapTight>
            <wp:docPr id="507761913" name="Picture 6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309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4DB4" w:rsidRPr="008A4DB4">
        <w:rPr>
          <w:rFonts w:ascii="Trebuchet MS" w:hAnsi="Trebuchet MS"/>
        </w:rPr>
        <w:t xml:space="preserve">Use the </w:t>
      </w:r>
      <w:r w:rsidR="008A4DB4" w:rsidRPr="008A4DB4">
        <w:rPr>
          <w:rFonts w:ascii="Trebuchet MS" w:hAnsi="Trebuchet MS"/>
          <w:b/>
          <w:bCs/>
        </w:rPr>
        <w:t>Paintbrush Tool</w:t>
      </w:r>
      <w:r w:rsidR="008A4DB4" w:rsidRPr="008A4DB4">
        <w:rPr>
          <w:rFonts w:ascii="Trebuchet MS" w:hAnsi="Trebuchet MS"/>
        </w:rPr>
        <w:t xml:space="preserve"> with an Artistic Brush to create a wavy border.</w:t>
      </w:r>
    </w:p>
    <w:p w14:paraId="6A57231B" w14:textId="63AEC63B" w:rsidR="008A4DB4" w:rsidRPr="008A4DB4" w:rsidRDefault="008A4DB4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Switch to the </w:t>
      </w:r>
      <w:r w:rsidRPr="008A4DB4">
        <w:rPr>
          <w:rFonts w:ascii="Trebuchet MS" w:hAnsi="Trebuchet MS"/>
          <w:b/>
          <w:bCs/>
        </w:rPr>
        <w:t>Blob Brush Tool</w:t>
      </w:r>
      <w:r w:rsidRPr="008A4DB4">
        <w:rPr>
          <w:rFonts w:ascii="Trebuchet MS" w:hAnsi="Trebuchet MS"/>
        </w:rPr>
        <w:t xml:space="preserve"> and add solid floral shapes in the corners.</w:t>
      </w:r>
    </w:p>
    <w:p w14:paraId="2BEAACD5" w14:textId="4F670F4C" w:rsidR="008A4DB4" w:rsidRPr="008A4DB4" w:rsidRDefault="008A4DB4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Use the </w:t>
      </w:r>
      <w:r w:rsidRPr="008A4DB4">
        <w:rPr>
          <w:rFonts w:ascii="Trebuchet MS" w:hAnsi="Trebuchet MS"/>
          <w:b/>
          <w:bCs/>
        </w:rPr>
        <w:t>Pencil Tool</w:t>
      </w:r>
      <w:r w:rsidRPr="008A4DB4">
        <w:rPr>
          <w:rFonts w:ascii="Trebuchet MS" w:hAnsi="Trebuchet MS"/>
        </w:rPr>
        <w:t xml:space="preserve"> to draw a handwritten “Happy Birthday” (or similar message).</w:t>
      </w:r>
    </w:p>
    <w:p w14:paraId="64F5420A" w14:textId="6282D066" w:rsidR="008A4DB4" w:rsidRPr="008A4DB4" w:rsidRDefault="008A4DB4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 xml:space="preserve">Create a </w:t>
      </w:r>
      <w:r w:rsidRPr="008A4DB4">
        <w:rPr>
          <w:rFonts w:ascii="Trebuchet MS" w:hAnsi="Trebuchet MS"/>
          <w:b/>
          <w:bCs/>
        </w:rPr>
        <w:t>custom scatter brush</w:t>
      </w:r>
      <w:r w:rsidRPr="008A4DB4">
        <w:rPr>
          <w:rFonts w:ascii="Trebuchet MS" w:hAnsi="Trebuchet MS"/>
        </w:rPr>
        <w:t xml:space="preserve"> of small stars and apply it to a path around the card.</w:t>
      </w:r>
    </w:p>
    <w:p w14:paraId="2FF37198" w14:textId="4F84BBCC" w:rsidR="008A4DB4" w:rsidRPr="008A4DB4" w:rsidRDefault="008A4DB4" w:rsidP="008A4DB4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A4DB4">
        <w:rPr>
          <w:rFonts w:ascii="Trebuchet MS" w:hAnsi="Trebuchet MS"/>
        </w:rPr>
        <w:t>Save the file as .ai and export as .</w:t>
      </w:r>
      <w:proofErr w:type="spellStart"/>
      <w:r w:rsidRPr="008A4DB4">
        <w:rPr>
          <w:rFonts w:ascii="Trebuchet MS" w:hAnsi="Trebuchet MS"/>
        </w:rPr>
        <w:t>png</w:t>
      </w:r>
      <w:proofErr w:type="spellEnd"/>
      <w:r w:rsidRPr="008A4DB4">
        <w:rPr>
          <w:rFonts w:ascii="Trebuchet MS" w:hAnsi="Trebuchet MS"/>
        </w:rPr>
        <w:t>.</w:t>
      </w:r>
    </w:p>
    <w:p w14:paraId="0932456B" w14:textId="431821B9" w:rsidR="008A4DB4" w:rsidRPr="00B85E55" w:rsidRDefault="008A4DB4" w:rsidP="008A4DB4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8A4DB4" w:rsidRPr="00B85E55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63552E" w14:textId="77777777" w:rsidR="005355D7" w:rsidRDefault="005355D7">
      <w:r>
        <w:separator/>
      </w:r>
    </w:p>
  </w:endnote>
  <w:endnote w:type="continuationSeparator" w:id="0">
    <w:p w14:paraId="74AD99F5" w14:textId="77777777" w:rsidR="005355D7" w:rsidRDefault="00535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28BFF9" w14:textId="77777777" w:rsidR="005355D7" w:rsidRDefault="005355D7">
      <w:r>
        <w:separator/>
      </w:r>
    </w:p>
  </w:footnote>
  <w:footnote w:type="continuationSeparator" w:id="0">
    <w:p w14:paraId="3BF309C1" w14:textId="77777777" w:rsidR="005355D7" w:rsidRDefault="00535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4ACECCF" w:rsidR="004B4284" w:rsidRPr="005F241A" w:rsidRDefault="008A4DB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A4DB4">
                            <w:rPr>
                              <w:rFonts w:ascii="Trebuchet MS" w:hAnsi="Trebuchet MS"/>
                              <w:b/>
                              <w:bCs/>
                            </w:rPr>
                            <w:t>Advanced Drawing &amp; Layer Manag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4ACECCF" w:rsidR="004B4284" w:rsidRPr="005F241A" w:rsidRDefault="008A4DB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A4DB4">
                      <w:rPr>
                        <w:rFonts w:ascii="Trebuchet MS" w:hAnsi="Trebuchet MS"/>
                        <w:b/>
                        <w:bCs/>
                      </w:rPr>
                      <w:t>Advanced Drawing &amp; Layer Management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1771E"/>
    <w:multiLevelType w:val="hybridMultilevel"/>
    <w:tmpl w:val="9C0E52BE"/>
    <w:lvl w:ilvl="0" w:tplc="994C75E0">
      <w:start w:val="1"/>
      <w:numFmt w:val="decimal"/>
      <w:lvlText w:val="%1."/>
      <w:lvlJc w:val="left"/>
      <w:pPr>
        <w:ind w:left="19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A5256D"/>
    <w:multiLevelType w:val="multilevel"/>
    <w:tmpl w:val="23BE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E711BF"/>
    <w:multiLevelType w:val="multilevel"/>
    <w:tmpl w:val="0C6A8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464F3E"/>
    <w:multiLevelType w:val="multilevel"/>
    <w:tmpl w:val="96B6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85E0203"/>
    <w:multiLevelType w:val="multilevel"/>
    <w:tmpl w:val="A86C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BDE4A8A"/>
    <w:multiLevelType w:val="multilevel"/>
    <w:tmpl w:val="98D49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5362F7E"/>
    <w:multiLevelType w:val="multilevel"/>
    <w:tmpl w:val="3FB2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B97B7E"/>
    <w:multiLevelType w:val="multilevel"/>
    <w:tmpl w:val="CD5E0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A6D1D7A"/>
    <w:multiLevelType w:val="multilevel"/>
    <w:tmpl w:val="EEC6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B3A4B9A"/>
    <w:multiLevelType w:val="multilevel"/>
    <w:tmpl w:val="45A41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0F9523E"/>
    <w:multiLevelType w:val="multilevel"/>
    <w:tmpl w:val="93746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3"/>
  </w:num>
  <w:num w:numId="2" w16cid:durableId="188688977">
    <w:abstractNumId w:val="14"/>
  </w:num>
  <w:num w:numId="3" w16cid:durableId="715660381">
    <w:abstractNumId w:val="30"/>
  </w:num>
  <w:num w:numId="4" w16cid:durableId="1141583278">
    <w:abstractNumId w:val="22"/>
  </w:num>
  <w:num w:numId="5" w16cid:durableId="1078557348">
    <w:abstractNumId w:val="5"/>
  </w:num>
  <w:num w:numId="6" w16cid:durableId="7606595">
    <w:abstractNumId w:val="21"/>
  </w:num>
  <w:num w:numId="7" w16cid:durableId="2106412563">
    <w:abstractNumId w:val="0"/>
  </w:num>
  <w:num w:numId="8" w16cid:durableId="1745299382">
    <w:abstractNumId w:val="59"/>
  </w:num>
  <w:num w:numId="9" w16cid:durableId="773135439">
    <w:abstractNumId w:val="34"/>
  </w:num>
  <w:num w:numId="10" w16cid:durableId="1852334121">
    <w:abstractNumId w:val="32"/>
  </w:num>
  <w:num w:numId="11" w16cid:durableId="900214734">
    <w:abstractNumId w:val="52"/>
  </w:num>
  <w:num w:numId="12" w16cid:durableId="1485929423">
    <w:abstractNumId w:val="11"/>
  </w:num>
  <w:num w:numId="13" w16cid:durableId="1001590430">
    <w:abstractNumId w:val="12"/>
  </w:num>
  <w:num w:numId="14" w16cid:durableId="1373729186">
    <w:abstractNumId w:val="23"/>
  </w:num>
  <w:num w:numId="15" w16cid:durableId="581649378">
    <w:abstractNumId w:val="16"/>
  </w:num>
  <w:num w:numId="16" w16cid:durableId="1823156449">
    <w:abstractNumId w:val="44"/>
  </w:num>
  <w:num w:numId="17" w16cid:durableId="602341483">
    <w:abstractNumId w:val="1"/>
  </w:num>
  <w:num w:numId="18" w16cid:durableId="1474712608">
    <w:abstractNumId w:val="43"/>
  </w:num>
  <w:num w:numId="19" w16cid:durableId="20937638">
    <w:abstractNumId w:val="26"/>
  </w:num>
  <w:num w:numId="20" w16cid:durableId="1082411565">
    <w:abstractNumId w:val="39"/>
  </w:num>
  <w:num w:numId="21" w16cid:durableId="1462073133">
    <w:abstractNumId w:val="10"/>
  </w:num>
  <w:num w:numId="22" w16cid:durableId="1187212987">
    <w:abstractNumId w:val="49"/>
  </w:num>
  <w:num w:numId="23" w16cid:durableId="856045641">
    <w:abstractNumId w:val="37"/>
  </w:num>
  <w:num w:numId="24" w16cid:durableId="1743864790">
    <w:abstractNumId w:val="2"/>
  </w:num>
  <w:num w:numId="25" w16cid:durableId="1396201891">
    <w:abstractNumId w:val="58"/>
  </w:num>
  <w:num w:numId="26" w16cid:durableId="859128736">
    <w:abstractNumId w:val="25"/>
  </w:num>
  <w:num w:numId="27" w16cid:durableId="1317613885">
    <w:abstractNumId w:val="38"/>
  </w:num>
  <w:num w:numId="28" w16cid:durableId="2071805934">
    <w:abstractNumId w:val="60"/>
  </w:num>
  <w:num w:numId="29" w16cid:durableId="1174224571">
    <w:abstractNumId w:val="27"/>
  </w:num>
  <w:num w:numId="30" w16cid:durableId="1812745949">
    <w:abstractNumId w:val="47"/>
  </w:num>
  <w:num w:numId="31" w16cid:durableId="1925527445">
    <w:abstractNumId w:val="45"/>
  </w:num>
  <w:num w:numId="32" w16cid:durableId="866676020">
    <w:abstractNumId w:val="15"/>
  </w:num>
  <w:num w:numId="33" w16cid:durableId="38482018">
    <w:abstractNumId w:val="4"/>
  </w:num>
  <w:num w:numId="34" w16cid:durableId="1256550261">
    <w:abstractNumId w:val="51"/>
  </w:num>
  <w:num w:numId="35" w16cid:durableId="1408458209">
    <w:abstractNumId w:val="8"/>
  </w:num>
  <w:num w:numId="36" w16cid:durableId="1116829321">
    <w:abstractNumId w:val="61"/>
  </w:num>
  <w:num w:numId="37" w16cid:durableId="975916104">
    <w:abstractNumId w:val="53"/>
  </w:num>
  <w:num w:numId="38" w16cid:durableId="1406148897">
    <w:abstractNumId w:val="42"/>
  </w:num>
  <w:num w:numId="39" w16cid:durableId="2013946209">
    <w:abstractNumId w:val="54"/>
  </w:num>
  <w:num w:numId="40" w16cid:durableId="1276134391">
    <w:abstractNumId w:val="19"/>
  </w:num>
  <w:num w:numId="41" w16cid:durableId="1694528995">
    <w:abstractNumId w:val="31"/>
  </w:num>
  <w:num w:numId="42" w16cid:durableId="2054770661">
    <w:abstractNumId w:val="17"/>
  </w:num>
  <w:num w:numId="43" w16cid:durableId="1035733792">
    <w:abstractNumId w:val="18"/>
  </w:num>
  <w:num w:numId="44" w16cid:durableId="1170290330">
    <w:abstractNumId w:val="57"/>
  </w:num>
  <w:num w:numId="45" w16cid:durableId="1871918664">
    <w:abstractNumId w:val="46"/>
  </w:num>
  <w:num w:numId="46" w16cid:durableId="1575435131">
    <w:abstractNumId w:val="24"/>
  </w:num>
  <w:num w:numId="47" w16cid:durableId="1505240743">
    <w:abstractNumId w:val="56"/>
  </w:num>
  <w:num w:numId="48" w16cid:durableId="2061131832">
    <w:abstractNumId w:val="9"/>
  </w:num>
  <w:num w:numId="49" w16cid:durableId="1685740467">
    <w:abstractNumId w:val="33"/>
  </w:num>
  <w:num w:numId="50" w16cid:durableId="1457023137">
    <w:abstractNumId w:val="28"/>
  </w:num>
  <w:num w:numId="51" w16cid:durableId="1956713769">
    <w:abstractNumId w:val="29"/>
  </w:num>
  <w:num w:numId="52" w16cid:durableId="1065222386">
    <w:abstractNumId w:val="35"/>
  </w:num>
  <w:num w:numId="53" w16cid:durableId="190605408">
    <w:abstractNumId w:val="50"/>
  </w:num>
  <w:num w:numId="54" w16cid:durableId="1914309912">
    <w:abstractNumId w:val="55"/>
  </w:num>
  <w:num w:numId="55" w16cid:durableId="1912033100">
    <w:abstractNumId w:val="7"/>
  </w:num>
  <w:num w:numId="56" w16cid:durableId="1802264981">
    <w:abstractNumId w:val="41"/>
  </w:num>
  <w:num w:numId="57" w16cid:durableId="1548181642">
    <w:abstractNumId w:val="36"/>
  </w:num>
  <w:num w:numId="58" w16cid:durableId="67196787">
    <w:abstractNumId w:val="40"/>
  </w:num>
  <w:num w:numId="59" w16cid:durableId="1923224210">
    <w:abstractNumId w:val="6"/>
  </w:num>
  <w:num w:numId="60" w16cid:durableId="1299654120">
    <w:abstractNumId w:val="20"/>
  </w:num>
  <w:num w:numId="61" w16cid:durableId="79912365">
    <w:abstractNumId w:val="48"/>
  </w:num>
  <w:num w:numId="62" w16cid:durableId="12111104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55D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2F27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4DB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211E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64F19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9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2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7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3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5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7</cp:revision>
  <cp:lastPrinted>2025-07-09T11:27:00Z</cp:lastPrinted>
  <dcterms:created xsi:type="dcterms:W3CDTF">2025-07-08T08:02:00Z</dcterms:created>
  <dcterms:modified xsi:type="dcterms:W3CDTF">2025-08-10T09:10:00Z</dcterms:modified>
</cp:coreProperties>
</file>